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BC593" w14:textId="77C60D51" w:rsidR="00C420F8" w:rsidRDefault="0054584E" w:rsidP="0054584E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54584E">
        <w:rPr>
          <w:rFonts w:ascii="Times New Roman" w:hAnsi="Times New Roman" w:cs="Times New Roman"/>
          <w:b/>
          <w:sz w:val="32"/>
          <w:u w:val="single"/>
        </w:rPr>
        <w:t>Progress Report</w:t>
      </w:r>
    </w:p>
    <w:p w14:paraId="3E8D97E6" w14:textId="6398AD2A" w:rsid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- </w:t>
      </w:r>
      <w:r w:rsidR="007B2EFC">
        <w:rPr>
          <w:rFonts w:ascii="Times New Roman" w:hAnsi="Times New Roman" w:cs="Times New Roman"/>
          <w:b/>
          <w:sz w:val="24"/>
        </w:rPr>
        <w:t>Increment</w:t>
      </w:r>
      <w:r w:rsidRPr="0054584E">
        <w:rPr>
          <w:rFonts w:ascii="Times New Roman" w:hAnsi="Times New Roman" w:cs="Times New Roman"/>
          <w:b/>
          <w:sz w:val="24"/>
        </w:rPr>
        <w:t xml:space="preserve"> </w:t>
      </w:r>
      <w:r w:rsidR="002950D9">
        <w:rPr>
          <w:rFonts w:ascii="Times New Roman" w:hAnsi="Times New Roman" w:cs="Times New Roman"/>
          <w:b/>
          <w:sz w:val="24"/>
        </w:rPr>
        <w:t>3</w:t>
      </w:r>
      <w:r>
        <w:rPr>
          <w:rFonts w:ascii="Times New Roman" w:hAnsi="Times New Roman" w:cs="Times New Roman"/>
          <w:b/>
          <w:sz w:val="24"/>
        </w:rPr>
        <w:t xml:space="preserve"> -</w:t>
      </w:r>
    </w:p>
    <w:p w14:paraId="510A0414" w14:textId="7B332FA9" w:rsidR="0054584E" w:rsidRP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Group </w:t>
      </w:r>
      <w:r w:rsidR="00DB1E94">
        <w:rPr>
          <w:rFonts w:ascii="Times New Roman" w:hAnsi="Times New Roman" w:cs="Times New Roman"/>
          <w:b/>
          <w:sz w:val="24"/>
        </w:rPr>
        <w:t>#2</w:t>
      </w:r>
    </w:p>
    <w:p w14:paraId="475A7AF0" w14:textId="77777777" w:rsidR="0054584E" w:rsidRPr="0054584E" w:rsidRDefault="0054584E" w:rsidP="0054584E">
      <w:pPr>
        <w:spacing w:after="0"/>
        <w:ind w:left="360"/>
        <w:rPr>
          <w:rFonts w:ascii="Times New Roman" w:hAnsi="Times New Roman" w:cs="Times New Roman"/>
          <w:b/>
        </w:rPr>
      </w:pPr>
    </w:p>
    <w:p w14:paraId="1F6F4335" w14:textId="60D559F6" w:rsidR="00B45EDA" w:rsidRDefault="00C420F8" w:rsidP="000C61B5">
      <w:pPr>
        <w:pStyle w:val="Heading1"/>
        <w:numPr>
          <w:ilvl w:val="0"/>
          <w:numId w:val="2"/>
        </w:numPr>
        <w:snapToGrid w:val="0"/>
        <w:spacing w:before="120" w:after="120"/>
        <w:rPr>
          <w:sz w:val="22"/>
          <w:szCs w:val="22"/>
        </w:rPr>
      </w:pPr>
      <w:r w:rsidRPr="0025555B">
        <w:rPr>
          <w:sz w:val="22"/>
          <w:szCs w:val="22"/>
        </w:rPr>
        <w:t>Team Members</w:t>
      </w:r>
    </w:p>
    <w:p w14:paraId="6F70E436" w14:textId="06E34CDD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ardo Jimenez – raj18bl – JimenezPlusPlus</w:t>
      </w:r>
    </w:p>
    <w:p w14:paraId="18875AC5" w14:textId="367300CE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stin Leach – </w:t>
      </w:r>
      <w:r w:rsidR="00B12D5A">
        <w:rPr>
          <w:rFonts w:ascii="Times New Roman" w:hAnsi="Times New Roman" w:cs="Times New Roman"/>
        </w:rPr>
        <w:t>ajl16k - austinLeach</w:t>
      </w:r>
    </w:p>
    <w:p w14:paraId="3B1E10FA" w14:textId="2571E891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adford Greene – </w:t>
      </w:r>
      <w:r w:rsidR="007541FA">
        <w:rPr>
          <w:rFonts w:ascii="Times New Roman" w:hAnsi="Times New Roman" w:cs="Times New Roman"/>
        </w:rPr>
        <w:t xml:space="preserve">big16 </w:t>
      </w:r>
      <w:r w:rsidR="00946F61">
        <w:rPr>
          <w:rFonts w:ascii="Times New Roman" w:hAnsi="Times New Roman" w:cs="Times New Roman"/>
        </w:rPr>
        <w:t xml:space="preserve">- </w:t>
      </w:r>
      <w:r w:rsidR="007541FA">
        <w:rPr>
          <w:rFonts w:ascii="Times New Roman" w:hAnsi="Times New Roman" w:cs="Times New Roman"/>
        </w:rPr>
        <w:t>warthogger14</w:t>
      </w:r>
    </w:p>
    <w:p w14:paraId="0F973B22" w14:textId="32E0C346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c Montero – </w:t>
      </w:r>
      <w:r w:rsidR="00C80C3D">
        <w:rPr>
          <w:rFonts w:ascii="Times New Roman" w:hAnsi="Times New Roman" w:cs="Times New Roman"/>
        </w:rPr>
        <w:t>mam17k – mmont13</w:t>
      </w:r>
    </w:p>
    <w:p w14:paraId="5F6A1EE7" w14:textId="149D4461" w:rsidR="00DB1E94" w:rsidRDefault="00DB1E94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Ron Anderson – </w:t>
      </w:r>
      <w:r w:rsidR="00C01272">
        <w:rPr>
          <w:rFonts w:ascii="Times New Roman" w:hAnsi="Times New Roman" w:cs="Times New Roman"/>
        </w:rPr>
        <w:t>tda16b – JamRon</w:t>
      </w:r>
    </w:p>
    <w:p w14:paraId="1F048005" w14:textId="5A007A8B" w:rsidR="000C61B5" w:rsidRPr="00DB1E94" w:rsidRDefault="00B45EDA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 </w:t>
      </w:r>
    </w:p>
    <w:p w14:paraId="0DCA66D0" w14:textId="298C4D3B" w:rsidR="00C420F8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roject Title and Description</w:t>
      </w:r>
    </w:p>
    <w:p w14:paraId="067BA601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5889E7B8" w14:textId="72417CA8" w:rsidR="00C420F8" w:rsidRPr="00A417CC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u w:val="single"/>
        </w:rPr>
      </w:pPr>
      <w:r w:rsidRPr="00A417CC">
        <w:rPr>
          <w:rFonts w:ascii="Times New Roman" w:eastAsia="Times New Roman" w:hAnsi="Times New Roman" w:cs="Times New Roman"/>
          <w:bCs/>
          <w:u w:val="single"/>
        </w:rPr>
        <w:t>Game title: Jurassic Expedition</w:t>
      </w:r>
    </w:p>
    <w:p w14:paraId="55582467" w14:textId="774BBCAF" w:rsidR="00072722" w:rsidRPr="00072722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A 2D adventure game with a turn-based combat system and puzzle solving elements. </w:t>
      </w:r>
      <w:r w:rsidR="00D77E27">
        <w:rPr>
          <w:rFonts w:ascii="Times New Roman" w:eastAsia="Times New Roman" w:hAnsi="Times New Roman" w:cs="Times New Roman"/>
          <w:bCs/>
        </w:rPr>
        <w:t>The player is a scientist who has gone back in time to retrieve a dinosaur egg for research purposes. Upon arrival, their time machine is damaged, and the player must complete a series of challenges in order to repair it.</w:t>
      </w:r>
      <w:r w:rsidR="00AA35C4">
        <w:rPr>
          <w:rFonts w:ascii="Times New Roman" w:eastAsia="Times New Roman" w:hAnsi="Times New Roman" w:cs="Times New Roman"/>
          <w:bCs/>
        </w:rPr>
        <w:t xml:space="preserve"> </w:t>
      </w:r>
    </w:p>
    <w:p w14:paraId="2EBC87D1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4C3F0DA" w14:textId="0BB28436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Accomplishments </w:t>
      </w:r>
      <w:r w:rsidR="000C4D74">
        <w:rPr>
          <w:rFonts w:ascii="Times New Roman" w:eastAsia="Times New Roman" w:hAnsi="Times New Roman" w:cs="Times New Roman"/>
          <w:b/>
          <w:bCs/>
        </w:rPr>
        <w:t xml:space="preserve">and overall project status </w:t>
      </w:r>
      <w:r>
        <w:rPr>
          <w:rFonts w:ascii="Times New Roman" w:eastAsia="Times New Roman" w:hAnsi="Times New Roman" w:cs="Times New Roman"/>
          <w:b/>
          <w:bCs/>
        </w:rPr>
        <w:t xml:space="preserve">during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0429BBD9" w14:textId="28E63885" w:rsidR="00C72B4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Created tile map that user will play on</w:t>
      </w:r>
    </w:p>
    <w:p w14:paraId="208A654F" w14:textId="5DC4FEBD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Placed a few dinosaurs in </w:t>
      </w:r>
      <w:r w:rsidR="00900DFF">
        <w:rPr>
          <w:rFonts w:ascii="Times New Roman" w:eastAsia="Times New Roman" w:hAnsi="Times New Roman" w:cs="Times New Roman"/>
          <w:bCs/>
        </w:rPr>
        <w:t>environment</w:t>
      </w:r>
      <w:r>
        <w:rPr>
          <w:rFonts w:ascii="Times New Roman" w:eastAsia="Times New Roman" w:hAnsi="Times New Roman" w:cs="Times New Roman"/>
          <w:bCs/>
        </w:rPr>
        <w:t xml:space="preserve"> that interact with the player.</w:t>
      </w:r>
    </w:p>
    <w:p w14:paraId="7C25606F" w14:textId="6E9A521A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dditional artwork provided.</w:t>
      </w:r>
    </w:p>
    <w:p w14:paraId="314C920D" w14:textId="63446B46" w:rsidR="002950D9" w:rsidRPr="00C72B46" w:rsidRDefault="002950D9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Switched from puzzle scene to maze scene. Now, player will have to collect the missing toolbox to fix the spaceship and win the game.</w:t>
      </w:r>
    </w:p>
    <w:p w14:paraId="4FBCF591" w14:textId="509C3879" w:rsidR="00181BD5" w:rsidRDefault="00181BD5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hallenges, changes in the plan and scope of the project and things that went wrong during this increment</w:t>
      </w:r>
    </w:p>
    <w:p w14:paraId="142F5812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26047526" w14:textId="6FFA0DDA" w:rsidR="00A417CC" w:rsidRDefault="00B179F9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Balancing project progress amid other classes, work, and other extracurriculars</w:t>
      </w:r>
      <w:r w:rsidR="00A417CC">
        <w:rPr>
          <w:rFonts w:ascii="Times New Roman" w:eastAsia="Times New Roman" w:hAnsi="Times New Roman" w:cs="Times New Roman"/>
          <w:iCs/>
        </w:rPr>
        <w:t>. – Ricardo</w:t>
      </w:r>
    </w:p>
    <w:p w14:paraId="66F2600D" w14:textId="258C2DEF" w:rsidR="00D711C9" w:rsidRDefault="00D711C9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Personally, need to push code more often so it isn’t overwritten when I have to pull. – Ricardo</w:t>
      </w:r>
    </w:p>
    <w:p w14:paraId="33B09BFC" w14:textId="6F48D645" w:rsidR="00C80C3D" w:rsidRDefault="00C80C3D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Some of us are still learning how to use Unity and are getting accustomed to implementing code in a new environment. </w:t>
      </w:r>
      <w:r w:rsidR="009D13F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Marc</w:t>
      </w:r>
    </w:p>
    <w:p w14:paraId="10366B96" w14:textId="0953C3E0" w:rsidR="009D13F1" w:rsidRDefault="009D13F1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End of the year projects stacking up made it less productive. </w:t>
      </w:r>
      <w:r w:rsidR="00966B0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Austin</w:t>
      </w:r>
    </w:p>
    <w:p w14:paraId="4DC87847" w14:textId="435B87EF" w:rsidR="00966B01" w:rsidRPr="00A417CC" w:rsidRDefault="00966B01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Mix of work and other classes, as well as needing communication more often even if not everyone is free.</w:t>
      </w:r>
      <w:r w:rsidR="00E42E7B">
        <w:rPr>
          <w:rFonts w:ascii="Times New Roman" w:eastAsia="Times New Roman" w:hAnsi="Times New Roman" w:cs="Times New Roman"/>
          <w:iCs/>
        </w:rPr>
        <w:t xml:space="preserve"> - Brad</w:t>
      </w:r>
    </w:p>
    <w:p w14:paraId="18EB4DF3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i/>
          <w:iCs/>
          <w:sz w:val="13"/>
          <w:szCs w:val="13"/>
        </w:rPr>
      </w:pPr>
    </w:p>
    <w:p w14:paraId="5131F964" w14:textId="62AADBBE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Team Member Contribution</w:t>
      </w:r>
      <w:r w:rsidR="006C3F30">
        <w:rPr>
          <w:rFonts w:ascii="Times New Roman" w:eastAsia="Times New Roman" w:hAnsi="Times New Roman" w:cs="Times New Roman"/>
          <w:b/>
          <w:bCs/>
        </w:rPr>
        <w:t xml:space="preserve"> for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</w:p>
    <w:p w14:paraId="6CF4C97F" w14:textId="7BAC5978" w:rsidR="00D77E27" w:rsidRPr="00D77E27" w:rsidRDefault="00D77E27" w:rsidP="00D77E27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D77E27">
        <w:rPr>
          <w:rFonts w:ascii="Times New Roman" w:hAnsi="Times New Roman" w:cs="Times New Roman"/>
        </w:rPr>
        <w:t xml:space="preserve">Ricardo Jimenez – </w:t>
      </w:r>
      <w:r w:rsidR="00B57A07">
        <w:rPr>
          <w:rFonts w:ascii="Times New Roman" w:hAnsi="Times New Roman" w:cs="Times New Roman"/>
        </w:rPr>
        <w:t>Created sprite for T-Rex and Triceratops. Implemented code that makes them chase player when they approach and chase them for at a set range.</w:t>
      </w:r>
    </w:p>
    <w:p w14:paraId="05E30181" w14:textId="0E585B7D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Austin Leach – </w:t>
      </w:r>
      <w:r w:rsidR="007B4893">
        <w:rPr>
          <w:rFonts w:ascii="Times New Roman" w:hAnsi="Times New Roman" w:cs="Times New Roman"/>
        </w:rPr>
        <w:t>Flushed out remaining parts of combat system. Added more unique combat scenarios. Scene transitions. Levers in cave.</w:t>
      </w:r>
    </w:p>
    <w:p w14:paraId="70BD68C8" w14:textId="22F16E91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Bradford Greene – </w:t>
      </w:r>
      <w:r w:rsidR="00946F61">
        <w:rPr>
          <w:rFonts w:ascii="Times New Roman" w:hAnsi="Times New Roman" w:cs="Times New Roman"/>
        </w:rPr>
        <w:t>Fixes to layout and views into the void, smoothing out tiles. Added the new Cave interior</w:t>
      </w:r>
    </w:p>
    <w:p w14:paraId="2D69C654" w14:textId="0E1FA219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Marc Montero – </w:t>
      </w:r>
      <w:r w:rsidR="002950D9">
        <w:rPr>
          <w:rFonts w:ascii="Times New Roman" w:hAnsi="Times New Roman" w:cs="Times New Roman"/>
        </w:rPr>
        <w:t>finished maze scene, fixed camera so that it shows a larger portion of the scene, and fixed collider for astronaut. Astronaut prefab would rotate when colliding with other objects. So, freezing the z position solved this issue.</w:t>
      </w:r>
    </w:p>
    <w:p w14:paraId="6E5FB093" w14:textId="3EC1C2D7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lastRenderedPageBreak/>
        <w:t xml:space="preserve">TiRon Anderson – </w:t>
      </w:r>
      <w:r w:rsidR="00336CE2">
        <w:rPr>
          <w:rFonts w:ascii="Times New Roman" w:hAnsi="Times New Roman" w:cs="Times New Roman"/>
        </w:rPr>
        <w:t>Implemented title scene with main menu and how to play menu; added background music</w:t>
      </w:r>
    </w:p>
    <w:p w14:paraId="15049ABC" w14:textId="77777777" w:rsidR="00D77E27" w:rsidRPr="009B68D6" w:rsidRDefault="00D77E27" w:rsidP="00D77E27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</w:p>
    <w:p w14:paraId="03ABFA25" w14:textId="4397F46E" w:rsidR="009B68D6" w:rsidRPr="000702C6" w:rsidRDefault="009B68D6" w:rsidP="000C61B5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0643378" w14:textId="54C955EE" w:rsidR="000F2439" w:rsidRDefault="00E14661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 w:rsidRPr="00E14661">
        <w:rPr>
          <w:rFonts w:ascii="Times New Roman" w:eastAsia="Times New Roman" w:hAnsi="Times New Roman" w:cs="Times New Roman"/>
          <w:b/>
          <w:bCs/>
        </w:rPr>
        <w:t xml:space="preserve">Plans for the next </w:t>
      </w:r>
      <w:r w:rsidR="007B2EFC">
        <w:rPr>
          <w:rFonts w:ascii="Times New Roman" w:eastAsia="Times New Roman" w:hAnsi="Times New Roman" w:cs="Times New Roman"/>
          <w:b/>
          <w:bCs/>
        </w:rPr>
        <w:t>increment</w:t>
      </w:r>
    </w:p>
    <w:p w14:paraId="47334FB1" w14:textId="1855B2B7" w:rsidR="00C72B46" w:rsidRDefault="0026663B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reate needed</w:t>
      </w:r>
      <w:r w:rsidR="00CC0CAC">
        <w:rPr>
          <w:rFonts w:ascii="Times New Roman" w:eastAsia="Times New Roman" w:hAnsi="Times New Roman" w:cs="Times New Roman"/>
        </w:rPr>
        <w:t xml:space="preserve"> case and class diagrams</w:t>
      </w:r>
      <w:r w:rsidR="00A417CC">
        <w:rPr>
          <w:rFonts w:ascii="Times New Roman" w:eastAsia="Times New Roman" w:hAnsi="Times New Roman" w:cs="Times New Roman"/>
        </w:rPr>
        <w:t xml:space="preserve"> – Ricardo</w:t>
      </w:r>
    </w:p>
    <w:p w14:paraId="5FBBE5FA" w14:textId="07BBB75C" w:rsidR="00A417CC" w:rsidRDefault="00A417CC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prites for scientist</w:t>
      </w:r>
      <w:r w:rsidR="0044375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CC0CAC">
        <w:rPr>
          <w:rFonts w:ascii="Times New Roman" w:eastAsia="Times New Roman" w:hAnsi="Times New Roman" w:cs="Times New Roman"/>
        </w:rPr>
        <w:t xml:space="preserve">one more </w:t>
      </w:r>
      <w:r>
        <w:rPr>
          <w:rFonts w:ascii="Times New Roman" w:eastAsia="Times New Roman" w:hAnsi="Times New Roman" w:cs="Times New Roman"/>
        </w:rPr>
        <w:t>dinosaur</w:t>
      </w:r>
      <w:r w:rsidR="00443751">
        <w:rPr>
          <w:rFonts w:ascii="Times New Roman" w:eastAsia="Times New Roman" w:hAnsi="Times New Roman" w:cs="Times New Roman"/>
        </w:rPr>
        <w:t xml:space="preserve"> and time machine parts</w:t>
      </w:r>
      <w:r>
        <w:rPr>
          <w:rFonts w:ascii="Times New Roman" w:eastAsia="Times New Roman" w:hAnsi="Times New Roman" w:cs="Times New Roman"/>
        </w:rPr>
        <w:t xml:space="preserve"> – Ricardo</w:t>
      </w:r>
    </w:p>
    <w:p w14:paraId="3AF0F7EE" w14:textId="77777777" w:rsidR="00CF080B" w:rsidRDefault="00CF080B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</w:p>
    <w:p w14:paraId="2B45CA21" w14:textId="0A6B329C" w:rsidR="004F789F" w:rsidRDefault="002950D9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ean up the tile map for the maze scene – Marc</w:t>
      </w:r>
    </w:p>
    <w:p w14:paraId="32F1B1CE" w14:textId="5C5A1187" w:rsidR="00865CE0" w:rsidRPr="00072722" w:rsidRDefault="00865CE0" w:rsidP="000C61B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</w:p>
    <w:p w14:paraId="11526A8E" w14:textId="74C180F1" w:rsidR="00A63DA2" w:rsidRPr="00454633" w:rsidRDefault="00A63DA2" w:rsidP="00A63DA2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iCs/>
        </w:rPr>
      </w:pPr>
      <w:r w:rsidRPr="00454633">
        <w:rPr>
          <w:rFonts w:ascii="Times New Roman" w:eastAsia="Times New Roman" w:hAnsi="Times New Roman" w:cs="Times New Roman"/>
          <w:b/>
          <w:iCs/>
        </w:rPr>
        <w:t>Link to video</w:t>
      </w:r>
    </w:p>
    <w:p w14:paraId="35F7F3FC" w14:textId="0E6E4D71" w:rsidR="00971E50" w:rsidRPr="00971E50" w:rsidRDefault="00E42E7B" w:rsidP="00A41A89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hyperlink r:id="rId5" w:history="1">
        <w:r w:rsidR="00023F64" w:rsidRPr="00896F56">
          <w:rPr>
            <w:rStyle w:val="Hyperlink"/>
            <w:rFonts w:ascii="Times New Roman" w:eastAsia="Times New Roman" w:hAnsi="Times New Roman" w:cs="Times New Roman"/>
          </w:rPr>
          <w:t>https://drive.google.com/file/d/1MuTv-ZrgvIoQm72w377kSq4B9lasiYTD/view?usp=sharing</w:t>
        </w:r>
      </w:hyperlink>
      <w:r w:rsidR="00023F64">
        <w:rPr>
          <w:rFonts w:ascii="Times New Roman" w:eastAsia="Times New Roman" w:hAnsi="Times New Roman" w:cs="Times New Roman"/>
        </w:rPr>
        <w:t xml:space="preserve"> </w:t>
      </w:r>
    </w:p>
    <w:sectPr w:rsidR="00971E50" w:rsidRPr="00971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34168"/>
    <w:multiLevelType w:val="hybridMultilevel"/>
    <w:tmpl w:val="3A1A5780"/>
    <w:lvl w:ilvl="0" w:tplc="A60E0BB4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B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E57295"/>
    <w:multiLevelType w:val="hybridMultilevel"/>
    <w:tmpl w:val="1786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66396"/>
    <w:multiLevelType w:val="hybridMultilevel"/>
    <w:tmpl w:val="9F4A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21E97"/>
    <w:multiLevelType w:val="hybridMultilevel"/>
    <w:tmpl w:val="93EA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A3EED"/>
    <w:multiLevelType w:val="hybridMultilevel"/>
    <w:tmpl w:val="F22C2AC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7M0NDYzMTQwMDZR0lEKTi0uzszPAykwrAUAtqy+cywAAAA="/>
  </w:docVars>
  <w:rsids>
    <w:rsidRoot w:val="00C420F8"/>
    <w:rsid w:val="00023F64"/>
    <w:rsid w:val="000304A2"/>
    <w:rsid w:val="000318B1"/>
    <w:rsid w:val="00034941"/>
    <w:rsid w:val="000567E1"/>
    <w:rsid w:val="000603B8"/>
    <w:rsid w:val="0006538A"/>
    <w:rsid w:val="000702C6"/>
    <w:rsid w:val="00072722"/>
    <w:rsid w:val="00093F37"/>
    <w:rsid w:val="000C4D74"/>
    <w:rsid w:val="000C61B5"/>
    <w:rsid w:val="000F2439"/>
    <w:rsid w:val="00153278"/>
    <w:rsid w:val="001574C2"/>
    <w:rsid w:val="001676F9"/>
    <w:rsid w:val="00181BD5"/>
    <w:rsid w:val="00193A07"/>
    <w:rsid w:val="001A249F"/>
    <w:rsid w:val="001B2331"/>
    <w:rsid w:val="001C3159"/>
    <w:rsid w:val="001F2E6B"/>
    <w:rsid w:val="001F4AF2"/>
    <w:rsid w:val="002115E0"/>
    <w:rsid w:val="00246052"/>
    <w:rsid w:val="0025555B"/>
    <w:rsid w:val="0026663B"/>
    <w:rsid w:val="002833BC"/>
    <w:rsid w:val="002950D9"/>
    <w:rsid w:val="002C60AF"/>
    <w:rsid w:val="002D2187"/>
    <w:rsid w:val="00336CE2"/>
    <w:rsid w:val="0041774D"/>
    <w:rsid w:val="00423E00"/>
    <w:rsid w:val="00443751"/>
    <w:rsid w:val="00450838"/>
    <w:rsid w:val="00454633"/>
    <w:rsid w:val="0045621E"/>
    <w:rsid w:val="00466EAB"/>
    <w:rsid w:val="004B09FD"/>
    <w:rsid w:val="004B2952"/>
    <w:rsid w:val="004C0E3C"/>
    <w:rsid w:val="004E046A"/>
    <w:rsid w:val="004F789F"/>
    <w:rsid w:val="00542BC2"/>
    <w:rsid w:val="0054584E"/>
    <w:rsid w:val="005540FF"/>
    <w:rsid w:val="005D449B"/>
    <w:rsid w:val="005F4104"/>
    <w:rsid w:val="006C3F30"/>
    <w:rsid w:val="006E21B5"/>
    <w:rsid w:val="006E7A65"/>
    <w:rsid w:val="00717A6B"/>
    <w:rsid w:val="007514B9"/>
    <w:rsid w:val="007541FA"/>
    <w:rsid w:val="00767442"/>
    <w:rsid w:val="007A28EB"/>
    <w:rsid w:val="007B2EFC"/>
    <w:rsid w:val="007B4893"/>
    <w:rsid w:val="00805E17"/>
    <w:rsid w:val="00822535"/>
    <w:rsid w:val="00840190"/>
    <w:rsid w:val="00865CE0"/>
    <w:rsid w:val="008C0F92"/>
    <w:rsid w:val="008D5286"/>
    <w:rsid w:val="008E4AF8"/>
    <w:rsid w:val="00900DFF"/>
    <w:rsid w:val="00901E8C"/>
    <w:rsid w:val="009129CB"/>
    <w:rsid w:val="00946F61"/>
    <w:rsid w:val="00966B01"/>
    <w:rsid w:val="00971E50"/>
    <w:rsid w:val="00977338"/>
    <w:rsid w:val="00996864"/>
    <w:rsid w:val="009B68D6"/>
    <w:rsid w:val="009C0C0F"/>
    <w:rsid w:val="009D13F1"/>
    <w:rsid w:val="00A417CC"/>
    <w:rsid w:val="00A41A89"/>
    <w:rsid w:val="00A63007"/>
    <w:rsid w:val="00A63DA2"/>
    <w:rsid w:val="00AA35C4"/>
    <w:rsid w:val="00AE3027"/>
    <w:rsid w:val="00AF79A4"/>
    <w:rsid w:val="00B00891"/>
    <w:rsid w:val="00B12D5A"/>
    <w:rsid w:val="00B179F9"/>
    <w:rsid w:val="00B45EDA"/>
    <w:rsid w:val="00B5440C"/>
    <w:rsid w:val="00B57A07"/>
    <w:rsid w:val="00C01272"/>
    <w:rsid w:val="00C22483"/>
    <w:rsid w:val="00C30470"/>
    <w:rsid w:val="00C42082"/>
    <w:rsid w:val="00C420F8"/>
    <w:rsid w:val="00C72B46"/>
    <w:rsid w:val="00C80C3D"/>
    <w:rsid w:val="00CC0CAC"/>
    <w:rsid w:val="00CE6467"/>
    <w:rsid w:val="00CF080B"/>
    <w:rsid w:val="00D060AA"/>
    <w:rsid w:val="00D316AE"/>
    <w:rsid w:val="00D34C25"/>
    <w:rsid w:val="00D61E55"/>
    <w:rsid w:val="00D711C9"/>
    <w:rsid w:val="00D77E27"/>
    <w:rsid w:val="00DB1E94"/>
    <w:rsid w:val="00E14661"/>
    <w:rsid w:val="00E14D4B"/>
    <w:rsid w:val="00E17026"/>
    <w:rsid w:val="00E42E7B"/>
    <w:rsid w:val="00EB07F6"/>
    <w:rsid w:val="00F57BD0"/>
    <w:rsid w:val="00FE4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27E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F8"/>
  </w:style>
  <w:style w:type="paragraph" w:styleId="Heading1">
    <w:name w:val="heading 1"/>
    <w:basedOn w:val="Normal"/>
    <w:next w:val="Normal"/>
    <w:link w:val="Heading1Char"/>
    <w:qFormat/>
    <w:rsid w:val="00C420F8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20F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42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A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1MuTv-ZrgvIoQm72w377kSq4B9lasiYTD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Escobar</dc:creator>
  <cp:keywords/>
  <dc:description/>
  <cp:lastModifiedBy>Bradford Greene</cp:lastModifiedBy>
  <cp:revision>151</cp:revision>
  <dcterms:created xsi:type="dcterms:W3CDTF">2017-09-27T05:34:00Z</dcterms:created>
  <dcterms:modified xsi:type="dcterms:W3CDTF">2020-12-07T03:18:00Z</dcterms:modified>
</cp:coreProperties>
</file>